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0320B" w14:textId="77777777" w:rsidR="00EB6883" w:rsidRPr="00EB6883" w:rsidRDefault="00EB6883" w:rsidP="00EB6883">
      <w:pPr>
        <w:pStyle w:val="Heading1"/>
        <w:shd w:val="clear" w:color="auto" w:fill="131417"/>
        <w:spacing w:before="0" w:beforeAutospacing="0" w:after="0" w:afterAutospacing="0"/>
        <w:textAlignment w:val="baseline"/>
        <w:rPr>
          <w:rFonts w:ascii="Arial" w:hAnsi="Arial" w:cs="Arial"/>
          <w:color w:val="FFFFFF"/>
          <w:highlight w:val="black"/>
        </w:rPr>
      </w:pPr>
      <w:r w:rsidRPr="00EB6883">
        <w:rPr>
          <w:rFonts w:ascii="Arial" w:hAnsi="Arial" w:cs="Arial"/>
          <w:color w:val="FFFFFF"/>
          <w:highlight w:val="black"/>
        </w:rPr>
        <w:t>Difference between MAC Address and IP Address</w:t>
      </w:r>
    </w:p>
    <w:p w14:paraId="6E4A9150" w14:textId="77777777" w:rsidR="00EB6883" w:rsidRPr="00EB6883" w:rsidRDefault="00EB6883" w:rsidP="00EB6883">
      <w:pPr>
        <w:pStyle w:val="NormalWeb"/>
        <w:shd w:val="clear" w:color="auto" w:fill="131417"/>
        <w:spacing w:before="0" w:beforeAutospacing="0" w:after="0" w:afterAutospacing="0"/>
        <w:textAlignment w:val="baseline"/>
        <w:rPr>
          <w:rFonts w:ascii="var(--font-din)" w:hAnsi="var(--font-din)"/>
          <w:color w:val="FFFFFF"/>
          <w:sz w:val="26"/>
          <w:szCs w:val="26"/>
          <w:highlight w:val="black"/>
        </w:rPr>
      </w:pPr>
      <w:r w:rsidRPr="00EB6883">
        <w:rPr>
          <w:rFonts w:ascii="var(--font-din)" w:hAnsi="var(--font-din)"/>
          <w:color w:val="FFFFFF"/>
          <w:sz w:val="26"/>
          <w:szCs w:val="26"/>
          <w:highlight w:val="black"/>
        </w:rPr>
        <w:t>Both </w:t>
      </w:r>
      <w:hyperlink r:id="rId5" w:history="1">
        <w:r w:rsidRPr="00EB6883">
          <w:rPr>
            <w:rStyle w:val="Hyperlink"/>
            <w:rFonts w:ascii="var(--font-din)" w:hAnsi="var(--font-din)"/>
            <w:sz w:val="26"/>
            <w:szCs w:val="26"/>
            <w:highlight w:val="black"/>
            <w:bdr w:val="none" w:sz="0" w:space="0" w:color="auto" w:frame="1"/>
          </w:rPr>
          <w:t>MAC Address</w:t>
        </w:r>
      </w:hyperlink>
      <w:r w:rsidRPr="00EB6883">
        <w:rPr>
          <w:rFonts w:ascii="var(--font-din)" w:hAnsi="var(--font-din)"/>
          <w:color w:val="FFFFFF"/>
          <w:sz w:val="26"/>
          <w:szCs w:val="26"/>
          <w:highlight w:val="black"/>
        </w:rPr>
        <w:t> and </w:t>
      </w:r>
      <w:hyperlink r:id="rId6" w:history="1">
        <w:r w:rsidRPr="00EB6883">
          <w:rPr>
            <w:rStyle w:val="Hyperlink"/>
            <w:rFonts w:ascii="var(--font-din)" w:hAnsi="var(--font-din)"/>
            <w:sz w:val="26"/>
            <w:szCs w:val="26"/>
            <w:highlight w:val="black"/>
            <w:bdr w:val="none" w:sz="0" w:space="0" w:color="auto" w:frame="1"/>
          </w:rPr>
          <w:t>IP Address</w:t>
        </w:r>
      </w:hyperlink>
      <w:r w:rsidRPr="00EB6883">
        <w:rPr>
          <w:rFonts w:ascii="var(--font-din)" w:hAnsi="var(--font-din)"/>
          <w:color w:val="FFFFFF"/>
          <w:sz w:val="26"/>
          <w:szCs w:val="26"/>
          <w:highlight w:val="black"/>
        </w:rPr>
        <w:t> are used to uniquely define a device on the internet. NIC Card’s Manufacturer provides the MAC Address, on the other hand, Internet Service Provider provides IP Address. </w:t>
      </w:r>
    </w:p>
    <w:p w14:paraId="3DB59031" w14:textId="77777777" w:rsidR="00EB6883" w:rsidRPr="00EB6883" w:rsidRDefault="00EB6883" w:rsidP="00EB6883">
      <w:pPr>
        <w:pStyle w:val="NormalWeb"/>
        <w:shd w:val="clear" w:color="auto" w:fill="131417"/>
        <w:spacing w:before="0" w:beforeAutospacing="0" w:after="150" w:afterAutospacing="0"/>
        <w:textAlignment w:val="baseline"/>
        <w:rPr>
          <w:rFonts w:ascii="var(--font-din)" w:hAnsi="var(--font-din)"/>
          <w:color w:val="FFFFFF"/>
          <w:sz w:val="26"/>
          <w:szCs w:val="26"/>
          <w:highlight w:val="black"/>
        </w:rPr>
      </w:pPr>
      <w:r w:rsidRPr="00EB6883">
        <w:rPr>
          <w:rFonts w:ascii="var(--font-din)" w:hAnsi="var(--font-din)"/>
          <w:color w:val="FFFFFF"/>
          <w:sz w:val="26"/>
          <w:szCs w:val="26"/>
          <w:highlight w:val="black"/>
        </w:rPr>
        <w:t>The main difference between MAC and IP address is that MAC Address is used to ensure the physical address of the computer. It uniquely identifies the devices on a network. While IP addresses are used to uniquely identifies the connection of the network with that device takes part in a network. </w:t>
      </w:r>
    </w:p>
    <w:p w14:paraId="79697174" w14:textId="77777777" w:rsidR="00EB6883" w:rsidRDefault="00EB6883" w:rsidP="00EB6883">
      <w:pPr>
        <w:pStyle w:val="NormalWeb"/>
        <w:shd w:val="clear" w:color="auto" w:fill="131417"/>
        <w:spacing w:before="0" w:beforeAutospacing="0" w:after="150" w:afterAutospacing="0"/>
        <w:textAlignment w:val="baseline"/>
        <w:rPr>
          <w:rFonts w:ascii="var(--font-din)" w:hAnsi="var(--font-din)"/>
          <w:color w:val="FFFFFF"/>
          <w:sz w:val="26"/>
          <w:szCs w:val="26"/>
        </w:rPr>
      </w:pPr>
      <w:r w:rsidRPr="00EB6883">
        <w:rPr>
          <w:rFonts w:ascii="var(--font-din)" w:hAnsi="var(--font-din)"/>
          <w:color w:val="FFFFFF"/>
          <w:sz w:val="26"/>
          <w:szCs w:val="26"/>
          <w:highlight w:val="black"/>
        </w:rPr>
        <w:t>Let’s see the difference between MAC Address and IP Address:</w:t>
      </w:r>
      <w:r>
        <w:rPr>
          <w:rFonts w:ascii="var(--font-din)" w:hAnsi="var(--font-din)"/>
          <w:color w:val="FFFFFF"/>
          <w:sz w:val="26"/>
          <w:szCs w:val="26"/>
        </w:rPr>
        <w:t> 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1"/>
        <w:gridCol w:w="3605"/>
        <w:gridCol w:w="4210"/>
      </w:tblGrid>
      <w:tr w:rsidR="00EB6883" w14:paraId="5DF73DD1" w14:textId="77777777" w:rsidTr="00EB6883">
        <w:trPr>
          <w:tblHeader/>
        </w:trPr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D325E2F" w14:textId="77777777" w:rsidR="00EB6883" w:rsidRDefault="00EB6883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sz w:val="28"/>
                <w:szCs w:val="28"/>
              </w:rPr>
              <w:t>S.NO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0541267" w14:textId="77777777" w:rsidR="00EB6883" w:rsidRDefault="00EB688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C Address</w:t>
            </w:r>
          </w:p>
        </w:tc>
        <w:tc>
          <w:tcPr>
            <w:tcW w:w="0" w:type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452F7BF" w14:textId="77777777" w:rsidR="00EB6883" w:rsidRDefault="00EB688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P Address</w:t>
            </w:r>
          </w:p>
        </w:tc>
      </w:tr>
      <w:tr w:rsidR="00EB6883" w14:paraId="31D7D727" w14:textId="77777777" w:rsidTr="00EB6883"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710B5630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1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5AF6526B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MAC Address stands for Media Access Control Address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36C4AAC3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P Address stands for Internet Protocol Address.</w:t>
            </w:r>
          </w:p>
        </w:tc>
      </w:tr>
      <w:tr w:rsidR="00EB6883" w14:paraId="3F96B5EE" w14:textId="77777777" w:rsidTr="00EB6883"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4065C49E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2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1B34A5E3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MAC Address is a </w:t>
            </w:r>
            <w:proofErr w:type="gramStart"/>
            <w:r>
              <w:rPr>
                <w:sz w:val="25"/>
                <w:szCs w:val="25"/>
              </w:rPr>
              <w:t>six byte</w:t>
            </w:r>
            <w:proofErr w:type="gramEnd"/>
            <w:r>
              <w:rPr>
                <w:sz w:val="25"/>
                <w:szCs w:val="25"/>
              </w:rPr>
              <w:t xml:space="preserve"> hexadecimal address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4DCCA9B0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P Address is either a four-byte (IPv4) or an eight-byte (IPv6) address.</w:t>
            </w:r>
          </w:p>
        </w:tc>
      </w:tr>
      <w:tr w:rsidR="00EB6883" w14:paraId="08B1F543" w14:textId="77777777" w:rsidTr="00EB6883"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13CE4202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3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6AC6F255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A device attached with MAC Address can retrieve by ARP protocol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6D4B9C24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A device attached with IP Address can retrieve by RARP protocol.</w:t>
            </w:r>
          </w:p>
        </w:tc>
      </w:tr>
      <w:tr w:rsidR="00EB6883" w14:paraId="3FFA0EAE" w14:textId="77777777" w:rsidTr="00EB6883"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2E1AB946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4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5242732B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NIC Card’s Manufacturer provides the MAC Address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5A491010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nternet Service Provider provides IP Address.</w:t>
            </w:r>
          </w:p>
        </w:tc>
      </w:tr>
      <w:tr w:rsidR="00EB6883" w14:paraId="11FC573E" w14:textId="77777777" w:rsidTr="00EB6883"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7711ED05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5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5BEC16C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MAC Address is used to ensure the physical address of a computer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20EEF3B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P Address is the logical address of the computer.</w:t>
            </w:r>
          </w:p>
        </w:tc>
      </w:tr>
      <w:tr w:rsidR="00EB6883" w14:paraId="534BD583" w14:textId="77777777" w:rsidTr="00EB6883"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18ABB0D5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6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DAB948D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MAC Address operates in the data link layer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A6EAF68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P Address operates in the network layer.</w:t>
            </w:r>
          </w:p>
        </w:tc>
      </w:tr>
      <w:tr w:rsidR="00EB6883" w14:paraId="2B95F75F" w14:textId="77777777" w:rsidTr="00EB6883"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1F4AED4A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7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187DFC8A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MAC Address helps in simply identifying the device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344DE6A4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P Address identifies the connection of the device on the network.</w:t>
            </w:r>
          </w:p>
        </w:tc>
      </w:tr>
      <w:tr w:rsidR="00EB6883" w14:paraId="52E13020" w14:textId="77777777" w:rsidTr="00EB6883"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333FD087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lastRenderedPageBreak/>
              <w:t>8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322F9CCA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MAC Address of computer cannot be changed with time and environment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679ED1BD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P Address modifies with the time and environment.</w:t>
            </w:r>
          </w:p>
        </w:tc>
      </w:tr>
      <w:tr w:rsidR="00EB6883" w14:paraId="1D1AB1A3" w14:textId="77777777" w:rsidTr="00EB6883"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24002E1E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9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35F5FD5B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MAC Addresses can’t be found easily by a third party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39055856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P Addresses can be found by a third party.</w:t>
            </w:r>
          </w:p>
        </w:tc>
      </w:tr>
      <w:tr w:rsidR="00EB6883" w14:paraId="1B4021CB" w14:textId="77777777" w:rsidTr="00EB6883"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241D7E40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10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1A813465" w14:textId="77777777" w:rsidR="00EB6883" w:rsidRDefault="00EB6883">
            <w:pPr>
              <w:pStyle w:val="NormalWeb"/>
              <w:spacing w:before="0" w:beforeAutospacing="0" w:after="150" w:afterAutospacing="0"/>
              <w:textAlignment w:val="baseline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 xml:space="preserve">It is a 48-bit address that contains 6 groups of 2 hexadecimal digits, separated by either </w:t>
            </w:r>
            <w:proofErr w:type="gramStart"/>
            <w:r>
              <w:rPr>
                <w:sz w:val="25"/>
                <w:szCs w:val="25"/>
              </w:rPr>
              <w:t>hyphens</w:t>
            </w:r>
            <w:proofErr w:type="gramEnd"/>
            <w:r>
              <w:rPr>
                <w:sz w:val="25"/>
                <w:szCs w:val="25"/>
              </w:rPr>
              <w:t xml:space="preserve"> (-) or colons(.).</w:t>
            </w:r>
          </w:p>
          <w:p w14:paraId="69C3C3AE" w14:textId="77777777" w:rsidR="00EB6883" w:rsidRDefault="00EB6883">
            <w:pPr>
              <w:pStyle w:val="NormalWeb"/>
              <w:spacing w:before="0" w:beforeAutospacing="0" w:after="150" w:afterAutospacing="0"/>
              <w:textAlignment w:val="baseline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Example:</w:t>
            </w:r>
          </w:p>
          <w:p w14:paraId="1636E4DF" w14:textId="77777777" w:rsidR="00EB6883" w:rsidRDefault="00EB6883">
            <w:pPr>
              <w:pStyle w:val="NormalWeb"/>
              <w:spacing w:before="0" w:beforeAutospacing="0" w:after="150" w:afterAutospacing="0"/>
              <w:textAlignment w:val="baseline"/>
              <w:rPr>
                <w:sz w:val="25"/>
                <w:szCs w:val="25"/>
              </w:rPr>
            </w:pPr>
            <w:proofErr w:type="gramStart"/>
            <w:r>
              <w:rPr>
                <w:sz w:val="25"/>
                <w:szCs w:val="25"/>
              </w:rPr>
              <w:t>00:FF</w:t>
            </w:r>
            <w:proofErr w:type="gramEnd"/>
            <w:r>
              <w:rPr>
                <w:sz w:val="25"/>
                <w:szCs w:val="25"/>
              </w:rPr>
              <w:t>:FF:AB:BB:AA</w:t>
            </w:r>
          </w:p>
          <w:p w14:paraId="52F6FFC0" w14:textId="77777777" w:rsidR="00EB6883" w:rsidRDefault="00EB6883">
            <w:pPr>
              <w:pStyle w:val="NormalWeb"/>
              <w:spacing w:before="0" w:beforeAutospacing="0" w:after="150" w:afterAutospacing="0"/>
              <w:textAlignment w:val="baseline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or </w:t>
            </w:r>
          </w:p>
          <w:p w14:paraId="68BE4030" w14:textId="77777777" w:rsidR="00EB6883" w:rsidRDefault="00EB6883">
            <w:pPr>
              <w:pStyle w:val="NormalWeb"/>
              <w:spacing w:before="0" w:beforeAutospacing="0" w:after="150" w:afterAutospacing="0"/>
              <w:textAlignment w:val="baseline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00-FF-FF-AB-BB-AA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65B170AA" w14:textId="77777777" w:rsidR="00EB6883" w:rsidRDefault="00EB6883">
            <w:pPr>
              <w:pStyle w:val="NormalWeb"/>
              <w:spacing w:before="0" w:beforeAutospacing="0" w:after="150" w:afterAutospacing="0"/>
              <w:textAlignment w:val="baseline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Pv4 uses 32-bit addresses in dotted notations, whereas IPv6 uses 128-bit addresses in hexadecimal notations.</w:t>
            </w:r>
          </w:p>
          <w:p w14:paraId="633C13EE" w14:textId="77777777" w:rsidR="00EB6883" w:rsidRDefault="00EB6883">
            <w:pPr>
              <w:pStyle w:val="NormalWeb"/>
              <w:spacing w:before="0" w:beforeAutospacing="0" w:after="150" w:afterAutospacing="0"/>
              <w:textAlignment w:val="baseline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Example:</w:t>
            </w:r>
          </w:p>
          <w:p w14:paraId="12D57A10" w14:textId="77777777" w:rsidR="00EB6883" w:rsidRDefault="00EB6883">
            <w:pPr>
              <w:pStyle w:val="NormalWeb"/>
              <w:spacing w:before="0" w:beforeAutospacing="0" w:after="150" w:afterAutospacing="0"/>
              <w:textAlignment w:val="baseline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Pv4 192.168.1.1</w:t>
            </w:r>
          </w:p>
          <w:p w14:paraId="22B8812B" w14:textId="77777777" w:rsidR="00EB6883" w:rsidRDefault="00EB6883">
            <w:pPr>
              <w:pStyle w:val="NormalWeb"/>
              <w:spacing w:before="0" w:beforeAutospacing="0" w:after="150" w:afterAutospacing="0"/>
              <w:textAlignment w:val="baseline"/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Pv</w:t>
            </w:r>
            <w:proofErr w:type="gramStart"/>
            <w:r>
              <w:rPr>
                <w:sz w:val="25"/>
                <w:szCs w:val="25"/>
              </w:rPr>
              <w:t>6  FFFF</w:t>
            </w:r>
            <w:proofErr w:type="gramEnd"/>
            <w:r>
              <w:rPr>
                <w:sz w:val="25"/>
                <w:szCs w:val="25"/>
              </w:rPr>
              <w:t>:F200:3204:0B00</w:t>
            </w:r>
          </w:p>
        </w:tc>
      </w:tr>
      <w:tr w:rsidR="00EB6883" w14:paraId="3BD1F132" w14:textId="77777777" w:rsidTr="00EB6883"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65D340E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11. 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40A29F41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No classes are used for MAC addressing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39C453DC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Pv4 uses A, B, C, D, and E classes for IP addressing.</w:t>
            </w:r>
          </w:p>
        </w:tc>
      </w:tr>
      <w:tr w:rsidR="00EB6883" w14:paraId="1641F105" w14:textId="77777777" w:rsidTr="00EB6883"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01ECF94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12. 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390E0E06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MAC Address sharing is not allowed.</w:t>
            </w:r>
          </w:p>
        </w:tc>
        <w:tc>
          <w:tcPr>
            <w:tcW w:w="0" w:type="auto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6B3CCAEE" w14:textId="77777777" w:rsidR="00EB6883" w:rsidRDefault="00EB6883">
            <w:pPr>
              <w:rPr>
                <w:sz w:val="25"/>
                <w:szCs w:val="25"/>
              </w:rPr>
            </w:pPr>
            <w:r>
              <w:rPr>
                <w:sz w:val="25"/>
                <w:szCs w:val="25"/>
              </w:rPr>
              <w:t>In IP address multiple client devices can share the IP address.</w:t>
            </w:r>
          </w:p>
        </w:tc>
      </w:tr>
    </w:tbl>
    <w:p w14:paraId="6C3721AF" w14:textId="66D00A2A" w:rsidR="0040393C" w:rsidRPr="00EB6883" w:rsidRDefault="0040393C" w:rsidP="00EB6883"/>
    <w:sectPr w:rsidR="0040393C" w:rsidRPr="00EB68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font-din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1A0636"/>
    <w:multiLevelType w:val="multilevel"/>
    <w:tmpl w:val="F8929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DA2NjS0NDYwMzVV0lEKTi0uzszPAykwqgUAtsYQECwAAAA="/>
  </w:docVars>
  <w:rsids>
    <w:rsidRoot w:val="00A01A69"/>
    <w:rsid w:val="00017E6C"/>
    <w:rsid w:val="00247749"/>
    <w:rsid w:val="00261589"/>
    <w:rsid w:val="00300680"/>
    <w:rsid w:val="00343643"/>
    <w:rsid w:val="0040393C"/>
    <w:rsid w:val="004352A1"/>
    <w:rsid w:val="00491426"/>
    <w:rsid w:val="00506AC3"/>
    <w:rsid w:val="0072351B"/>
    <w:rsid w:val="00A01A69"/>
    <w:rsid w:val="00C71196"/>
    <w:rsid w:val="00DF2947"/>
    <w:rsid w:val="00EB6883"/>
    <w:rsid w:val="00F25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AC28F"/>
  <w15:chartTrackingRefBased/>
  <w15:docId w15:val="{3032C788-B977-4579-8A9D-AFF7576C6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before="69" w:line="262" w:lineRule="auto"/>
        <w:ind w:left="176" w:right="176" w:hanging="1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spacing w:line="240" w:lineRule="auto"/>
    </w:pPr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EB6883"/>
    <w:pPr>
      <w:widowControl/>
      <w:autoSpaceDE/>
      <w:autoSpaceDN/>
      <w:spacing w:before="100" w:beforeAutospacing="1" w:after="100" w:afterAutospacing="1"/>
      <w:ind w:left="0" w:righ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F2947"/>
    <w:rPr>
      <w:color w:val="0000FF"/>
      <w:u w:val="single"/>
    </w:rPr>
  </w:style>
  <w:style w:type="character" w:customStyle="1" w:styleId="-screenreader">
    <w:name w:val="-screenreader"/>
    <w:basedOn w:val="DefaultParagraphFont"/>
    <w:rsid w:val="00DF2947"/>
  </w:style>
  <w:style w:type="character" w:customStyle="1" w:styleId="Heading1Char">
    <w:name w:val="Heading 1 Char"/>
    <w:basedOn w:val="DefaultParagraphFont"/>
    <w:link w:val="Heading1"/>
    <w:uiPriority w:val="9"/>
    <w:rsid w:val="00EB68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strong">
    <w:name w:val="strong"/>
    <w:basedOn w:val="DefaultParagraphFont"/>
    <w:rsid w:val="00EB6883"/>
  </w:style>
  <w:style w:type="paragraph" w:styleId="NormalWeb">
    <w:name w:val="Normal (Web)"/>
    <w:basedOn w:val="Normal"/>
    <w:uiPriority w:val="99"/>
    <w:semiHidden/>
    <w:unhideWhenUsed/>
    <w:rsid w:val="00EB6883"/>
    <w:pPr>
      <w:widowControl/>
      <w:autoSpaceDE/>
      <w:autoSpaceDN/>
      <w:spacing w:before="100" w:beforeAutospacing="1" w:after="100" w:afterAutospacing="1"/>
      <w:ind w:left="0" w:right="0" w:firstLine="0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56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7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7565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382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715689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7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9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eeksforgeeks.org/ip-addressing-introduction-and-classful-addressing/" TargetMode="External"/><Relationship Id="rId5" Type="http://schemas.openxmlformats.org/officeDocument/2006/relationships/hyperlink" Target="https://www.geeksforgeeks.org/computer-network-introduction-mac-addres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 MALL</dc:creator>
  <cp:keywords/>
  <dc:description/>
  <cp:lastModifiedBy>PAWAN KUMAR MALL</cp:lastModifiedBy>
  <cp:revision>4</cp:revision>
  <dcterms:created xsi:type="dcterms:W3CDTF">2021-12-23T04:38:00Z</dcterms:created>
  <dcterms:modified xsi:type="dcterms:W3CDTF">2022-01-25T07:19:00Z</dcterms:modified>
</cp:coreProperties>
</file>